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EB312F3" w:rsidR="00A43B93" w:rsidRDefault="00B1703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apstone Project </w:t>
      </w:r>
      <w:r w:rsidR="00BE7F22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 Proposal</w:t>
      </w:r>
    </w:p>
    <w:p w14:paraId="00000002" w14:textId="77777777" w:rsidR="00A43B93" w:rsidRDefault="00A43B9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A43B93" w:rsidRDefault="00B1703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hat is the problem I want to solve? </w:t>
      </w:r>
    </w:p>
    <w:p w14:paraId="00000004" w14:textId="25AD9604" w:rsidR="00A43B93" w:rsidRPr="006A38A9" w:rsidRDefault="00711551">
      <w:pPr>
        <w:rPr>
          <w:sz w:val="21"/>
          <w:szCs w:val="21"/>
          <w:shd w:val="clear" w:color="auto" w:fill="FFFFFF"/>
        </w:rPr>
      </w:pPr>
      <w:r>
        <w:rPr>
          <w:sz w:val="21"/>
          <w:szCs w:val="21"/>
          <w:shd w:val="clear" w:color="auto" w:fill="FFFFFF"/>
        </w:rPr>
        <w:t>Based on</w:t>
      </w:r>
      <w:r w:rsidR="007C3110">
        <w:rPr>
          <w:sz w:val="21"/>
          <w:szCs w:val="21"/>
          <w:shd w:val="clear" w:color="auto" w:fill="FFFFFF"/>
        </w:rPr>
        <w:t xml:space="preserve"> current data, try analyzing which features play </w:t>
      </w:r>
      <w:r>
        <w:rPr>
          <w:sz w:val="21"/>
          <w:szCs w:val="21"/>
          <w:shd w:val="clear" w:color="auto" w:fill="FFFFFF"/>
        </w:rPr>
        <w:t>an</w:t>
      </w:r>
      <w:r w:rsidR="007C3110">
        <w:rPr>
          <w:sz w:val="21"/>
          <w:szCs w:val="21"/>
          <w:shd w:val="clear" w:color="auto" w:fill="FFFFFF"/>
        </w:rPr>
        <w:t xml:space="preserve"> </w:t>
      </w:r>
      <w:r>
        <w:rPr>
          <w:sz w:val="21"/>
          <w:szCs w:val="21"/>
          <w:shd w:val="clear" w:color="auto" w:fill="FFFFFF"/>
        </w:rPr>
        <w:t>essential</w:t>
      </w:r>
      <w:r w:rsidR="007C3110">
        <w:rPr>
          <w:sz w:val="21"/>
          <w:szCs w:val="21"/>
          <w:shd w:val="clear" w:color="auto" w:fill="FFFFFF"/>
        </w:rPr>
        <w:t xml:space="preserve"> role in determining the </w:t>
      </w:r>
      <w:r>
        <w:rPr>
          <w:sz w:val="21"/>
          <w:szCs w:val="21"/>
          <w:shd w:val="clear" w:color="auto" w:fill="FFFFFF"/>
        </w:rPr>
        <w:t>song's popularity</w:t>
      </w:r>
      <w:r w:rsidR="007C3110">
        <w:rPr>
          <w:sz w:val="21"/>
          <w:szCs w:val="21"/>
          <w:shd w:val="clear" w:color="auto" w:fill="FFFFFF"/>
        </w:rPr>
        <w:t xml:space="preserve">. Divide the popularity into </w:t>
      </w:r>
      <w:r>
        <w:rPr>
          <w:sz w:val="21"/>
          <w:szCs w:val="21"/>
          <w:shd w:val="clear" w:color="auto" w:fill="FFFFFF"/>
        </w:rPr>
        <w:t>ten</w:t>
      </w:r>
      <w:r w:rsidR="007C3110">
        <w:rPr>
          <w:sz w:val="21"/>
          <w:szCs w:val="21"/>
          <w:shd w:val="clear" w:color="auto" w:fill="FFFFFF"/>
        </w:rPr>
        <w:t xml:space="preserve"> categories. And determine the rating outcome based on the other features</w:t>
      </w:r>
      <w:r w:rsidR="00B17035" w:rsidRPr="006A38A9">
        <w:rPr>
          <w:sz w:val="21"/>
          <w:szCs w:val="21"/>
          <w:shd w:val="clear" w:color="auto" w:fill="FFFFFF"/>
        </w:rPr>
        <w:t xml:space="preserve">. </w:t>
      </w:r>
      <w:r w:rsidR="006A38A9" w:rsidRPr="006A38A9">
        <w:rPr>
          <w:sz w:val="21"/>
          <w:szCs w:val="21"/>
          <w:shd w:val="clear" w:color="auto" w:fill="FFFFFF"/>
        </w:rPr>
        <w:t xml:space="preserve"> Being able to predict that something might be popular beforehand is </w:t>
      </w:r>
      <w:r w:rsidR="006A38A9">
        <w:rPr>
          <w:sz w:val="21"/>
          <w:szCs w:val="21"/>
          <w:shd w:val="clear" w:color="auto" w:fill="FFFFFF"/>
        </w:rPr>
        <w:t>essential</w:t>
      </w:r>
      <w:r w:rsidR="006A38A9" w:rsidRPr="006A38A9">
        <w:rPr>
          <w:sz w:val="21"/>
          <w:szCs w:val="21"/>
          <w:shd w:val="clear" w:color="auto" w:fill="FFFFFF"/>
        </w:rPr>
        <w:t xml:space="preserve"> research for every industry. This project's goal is</w:t>
      </w:r>
      <w:r w:rsidR="006A38A9">
        <w:rPr>
          <w:sz w:val="21"/>
          <w:szCs w:val="21"/>
          <w:shd w:val="clear" w:color="auto" w:fill="FFFFFF"/>
        </w:rPr>
        <w:t xml:space="preserve"> to</w:t>
      </w:r>
      <w:r w:rsidR="006A38A9" w:rsidRPr="006A38A9">
        <w:rPr>
          <w:sz w:val="21"/>
          <w:szCs w:val="21"/>
          <w:shd w:val="clear" w:color="auto" w:fill="FFFFFF"/>
        </w:rPr>
        <w:t xml:space="preserve"> develop a model that predicts the popularity of the song.</w:t>
      </w:r>
    </w:p>
    <w:p w14:paraId="00000005" w14:textId="77777777" w:rsidR="00A43B93" w:rsidRPr="006A38A9" w:rsidRDefault="00A43B93">
      <w:pPr>
        <w:rPr>
          <w:sz w:val="21"/>
          <w:szCs w:val="21"/>
          <w:shd w:val="clear" w:color="auto" w:fill="FFFFFF"/>
        </w:rPr>
      </w:pPr>
    </w:p>
    <w:p w14:paraId="00000006" w14:textId="44D164C0" w:rsidR="00A43B93" w:rsidRDefault="00B1703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o is the client</w:t>
      </w:r>
      <w:r w:rsidR="00711551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nd why do they care? </w:t>
      </w:r>
    </w:p>
    <w:p w14:paraId="00000007" w14:textId="77777777" w:rsidR="00A43B93" w:rsidRDefault="00A43B9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8" w14:textId="61D59762" w:rsidR="00A43B93" w:rsidRDefault="007C3110">
      <w:pPr>
        <w:shd w:val="clear" w:color="auto" w:fill="FFFFFF"/>
        <w:spacing w:after="240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Spotify</w:t>
      </w:r>
      <w:r w:rsidR="00711551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is most beneficial from the project because they can predict the song become popular or not. </w:t>
      </w:r>
    </w:p>
    <w:p w14:paraId="0000000B" w14:textId="77777777" w:rsidR="00A43B93" w:rsidRDefault="00B17035">
      <w:pPr>
        <w:shd w:val="clear" w:color="auto" w:fill="FFFFFF"/>
        <w:spacing w:before="60" w:after="240"/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  <w:t xml:space="preserve">What data do I want to use for this? How do I acquire it? </w:t>
      </w:r>
    </w:p>
    <w:p w14:paraId="0000000C" w14:textId="39B63BEA" w:rsidR="00A43B93" w:rsidRDefault="00B17035">
      <w:pPr>
        <w:shd w:val="clear" w:color="auto" w:fill="FFFFFF"/>
        <w:spacing w:before="60" w:after="240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I</w:t>
      </w:r>
      <w:r w:rsidR="00711551">
        <w:rPr>
          <w:rFonts w:ascii="Times New Roman" w:eastAsia="Times New Roman" w:hAnsi="Times New Roman" w:cs="Times New Roman"/>
          <w:color w:val="24292E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m going to use a dataset from the </w:t>
      </w:r>
      <w:r w:rsidR="00711551">
        <w:rPr>
          <w:rFonts w:ascii="Times New Roman" w:eastAsia="Times New Roman" w:hAnsi="Times New Roman" w:cs="Times New Roman"/>
          <w:color w:val="24292E"/>
          <w:sz w:val="24"/>
          <w:szCs w:val="24"/>
        </w:rPr>
        <w:t>K</w:t>
      </w:r>
      <w:r w:rsidR="007C3110">
        <w:rPr>
          <w:rFonts w:ascii="Times New Roman" w:eastAsia="Times New Roman" w:hAnsi="Times New Roman" w:cs="Times New Roman"/>
          <w:color w:val="24292E"/>
          <w:sz w:val="24"/>
          <w:szCs w:val="24"/>
        </w:rPr>
        <w:t>aggle</w:t>
      </w: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. </w:t>
      </w:r>
      <w:hyperlink r:id="rId5" w:history="1">
        <w:r w:rsidR="007C3110" w:rsidRPr="00302C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kaggle.com/yamaerenay/spotify-dataset-19212020-160k-tracks</w:t>
        </w:r>
      </w:hyperlink>
    </w:p>
    <w:p w14:paraId="0000000D" w14:textId="554228F6" w:rsidR="00A43B93" w:rsidRDefault="00B1703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y approach to solv</w:t>
      </w:r>
      <w:r w:rsidR="00711551">
        <w:rPr>
          <w:rFonts w:ascii="Times New Roman" w:eastAsia="Times New Roman" w:hAnsi="Times New Roman" w:cs="Times New Roman"/>
          <w:b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the problem</w:t>
      </w:r>
      <w:r w:rsidR="00711551">
        <w:rPr>
          <w:rFonts w:ascii="Times New Roman" w:eastAsia="Times New Roman" w:hAnsi="Times New Roman" w:cs="Times New Roman"/>
          <w:b/>
          <w:sz w:val="24"/>
          <w:szCs w:val="24"/>
        </w:rPr>
        <w:t xml:space="preserve"> i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p w14:paraId="0000000E" w14:textId="77777777" w:rsidR="00A43B93" w:rsidRDefault="00A43B9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A43B93" w:rsidRDefault="00B17035">
      <w:pPr>
        <w:numPr>
          <w:ilvl w:val="0"/>
          <w:numId w:val="2"/>
        </w:numPr>
        <w:shd w:val="clear" w:color="auto" w:fill="FFFFFF"/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Comprehensive Data Exploration with Python</w:t>
      </w:r>
    </w:p>
    <w:p w14:paraId="00000010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Understand how variables are distributed and how they interact</w:t>
      </w:r>
    </w:p>
    <w:p w14:paraId="00000011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Apply different transformations before training machine learning models</w:t>
      </w:r>
    </w:p>
    <w:p w14:paraId="00000012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Covers both univariate and multivariate approaches</w:t>
      </w:r>
    </w:p>
    <w:p w14:paraId="00000013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Includes visualizations using matplotlib and seaborn</w:t>
      </w:r>
    </w:p>
    <w:p w14:paraId="00000014" w14:textId="02929B56" w:rsidR="00A43B93" w:rsidRDefault="007C3110">
      <w:pPr>
        <w:numPr>
          <w:ilvl w:val="0"/>
          <w:numId w:val="2"/>
        </w:numPr>
        <w:shd w:val="clear" w:color="auto" w:fill="FFFFFF"/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Spotify</w:t>
      </w:r>
      <w:r w:rsidR="00B17035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EDA</w:t>
      </w:r>
    </w:p>
    <w:p w14:paraId="00000015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Learn to use visualization techniques to study missing data and distributions</w:t>
      </w:r>
    </w:p>
    <w:p w14:paraId="00000016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Covers both continuous and categorical data</w:t>
      </w:r>
    </w:p>
    <w:p w14:paraId="00000017" w14:textId="77777777" w:rsidR="00A43B93" w:rsidRDefault="00B17035">
      <w:pPr>
        <w:numPr>
          <w:ilvl w:val="1"/>
          <w:numId w:val="2"/>
        </w:numPr>
        <w:spacing w:after="240"/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Includes correlation heatmaps, </w:t>
      </w:r>
      <w:proofErr w:type="spell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pairplots</w:t>
      </w:r>
      <w:proofErr w:type="spellEnd"/>
    </w:p>
    <w:p w14:paraId="00000018" w14:textId="77777777" w:rsidR="00A43B93" w:rsidRDefault="00B17035">
      <w:pPr>
        <w:spacing w:before="120" w:after="240"/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  <w:t>What are my Deliverables?</w:t>
      </w:r>
    </w:p>
    <w:p w14:paraId="466B9301" w14:textId="391CB88C" w:rsidR="006A38A9" w:rsidRPr="006A38A9" w:rsidRDefault="006A38A9" w:rsidP="006A38A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Data w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ere</w:t>
      </w:r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split into a training (80%) and a test set (20%). Using </w:t>
      </w:r>
      <w:proofErr w:type="spellStart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Sklearn</w:t>
      </w:r>
      <w:proofErr w:type="spellEnd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classes, this split can be made and fitted to the following model types</w:t>
      </w:r>
    </w:p>
    <w:p w14:paraId="27F373DE" w14:textId="77777777" w:rsidR="006A38A9" w:rsidRPr="006A38A9" w:rsidRDefault="006A38A9" w:rsidP="006A38A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Decision </w:t>
      </w:r>
      <w:proofErr w:type="spellStart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TreeRegressor</w:t>
      </w:r>
      <w:proofErr w:type="spellEnd"/>
    </w:p>
    <w:p w14:paraId="41B0D1B5" w14:textId="77777777" w:rsidR="006A38A9" w:rsidRPr="006A38A9" w:rsidRDefault="006A38A9" w:rsidP="006A38A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Random </w:t>
      </w:r>
      <w:proofErr w:type="spellStart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ForestRegressor</w:t>
      </w:r>
      <w:proofErr w:type="spellEnd"/>
    </w:p>
    <w:p w14:paraId="3769E03A" w14:textId="77777777" w:rsidR="006A38A9" w:rsidRPr="006A38A9" w:rsidRDefault="006A38A9" w:rsidP="006A38A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Linear Regression</w:t>
      </w:r>
    </w:p>
    <w:p w14:paraId="73CBD1E1" w14:textId="77777777" w:rsidR="006A38A9" w:rsidRPr="006A38A9" w:rsidRDefault="006A38A9" w:rsidP="006A38A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proofErr w:type="spellStart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GradientBoosting</w:t>
      </w:r>
      <w:proofErr w:type="spellEnd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Regressor</w:t>
      </w:r>
    </w:p>
    <w:p w14:paraId="6D3FA982" w14:textId="77777777" w:rsidR="006A38A9" w:rsidRPr="006A38A9" w:rsidRDefault="006A38A9" w:rsidP="006A38A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Neural Network</w:t>
      </w:r>
    </w:p>
    <w:p w14:paraId="3E56DB56" w14:textId="7D09F590" w:rsidR="006A38A9" w:rsidRPr="006A38A9" w:rsidRDefault="006A38A9" w:rsidP="006A38A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lastRenderedPageBreak/>
        <w:t xml:space="preserve">The aim of these </w:t>
      </w:r>
      <w:proofErr w:type="spellStart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modelsis</w:t>
      </w:r>
      <w:proofErr w:type="spellEnd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to fit and train the data and test the accuracy of fit. I used </w:t>
      </w:r>
      <w:proofErr w:type="spellStart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GridSearhCV</w:t>
      </w:r>
      <w:proofErr w:type="spellEnd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and </w:t>
      </w:r>
      <w:proofErr w:type="spellStart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BayesianOptimization</w:t>
      </w:r>
      <w:proofErr w:type="spellEnd"/>
      <w:r w:rsidRPr="006A38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to find the optimal hyperparameters for all the models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. Code and paper.</w:t>
      </w:r>
    </w:p>
    <w:p w14:paraId="00000019" w14:textId="52F61AB6" w:rsidR="00A43B93" w:rsidRDefault="00A43B93" w:rsidP="006A38A9">
      <w:pPr>
        <w:spacing w:before="120" w:after="240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sectPr w:rsidR="00A43B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777F9"/>
    <w:multiLevelType w:val="multilevel"/>
    <w:tmpl w:val="CF3E217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EF24F65"/>
    <w:multiLevelType w:val="multilevel"/>
    <w:tmpl w:val="1F686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4421B1"/>
    <w:multiLevelType w:val="multilevel"/>
    <w:tmpl w:val="5AEED27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sTAwsLSwMLI0MjNR0lEKTi0uzszPAykwqgUAnINxCywAAAA="/>
  </w:docVars>
  <w:rsids>
    <w:rsidRoot w:val="00A43B93"/>
    <w:rsid w:val="006A38A9"/>
    <w:rsid w:val="00711551"/>
    <w:rsid w:val="007C3110"/>
    <w:rsid w:val="00A43B93"/>
    <w:rsid w:val="00B17035"/>
    <w:rsid w:val="00BE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46767"/>
  <w15:docId w15:val="{F6D881FC-19F8-470E-B6CF-CE46977AB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C311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A38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87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yamaerenay/spotify-dataset-19212020-160k-track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tka ulzii</cp:lastModifiedBy>
  <cp:revision>4</cp:revision>
  <dcterms:created xsi:type="dcterms:W3CDTF">2021-07-03T01:25:00Z</dcterms:created>
  <dcterms:modified xsi:type="dcterms:W3CDTF">2021-08-04T00:17:00Z</dcterms:modified>
</cp:coreProperties>
</file>